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066"/>
        <w:gridCol w:w="4704"/>
      </w:tblGrid>
      <w:tr w:rsidR="00D44BB1" w:rsidRPr="00721329" w14:paraId="354B6A37" w14:textId="77777777" w:rsidTr="00D44BB1">
        <w:trPr>
          <w:jc w:val="center"/>
        </w:trPr>
        <w:tc>
          <w:tcPr>
            <w:tcW w:w="10790" w:type="dxa"/>
            <w:gridSpan w:val="2"/>
            <w:shd w:val="clear" w:color="auto" w:fill="F2F2F2" w:themeFill="background1" w:themeFillShade="F2"/>
          </w:tcPr>
          <w:p w14:paraId="0457BF1D" w14:textId="1FC5B1AF" w:rsidR="00D44BB1" w:rsidRPr="00721329" w:rsidRDefault="00D44BB1" w:rsidP="00754B3C">
            <w:pPr>
              <w:jc w:val="center"/>
              <w:rPr>
                <w:rFonts w:ascii="Century Gothic" w:hAnsi="Century Gothic"/>
                <w:sz w:val="10"/>
                <w:szCs w:val="10"/>
              </w:rPr>
            </w:pPr>
          </w:p>
        </w:tc>
      </w:tr>
      <w:tr w:rsidR="004E4354" w:rsidRPr="00721329" w14:paraId="17B11E5C" w14:textId="77777777" w:rsidTr="00D44BB1">
        <w:trPr>
          <w:jc w:val="center"/>
        </w:trPr>
        <w:tc>
          <w:tcPr>
            <w:tcW w:w="6066" w:type="dxa"/>
            <w:tcBorders>
              <w:bottom w:val="nil"/>
            </w:tcBorders>
            <w:shd w:val="clear" w:color="auto" w:fill="F2F2F2" w:themeFill="background1" w:themeFillShade="F2"/>
          </w:tcPr>
          <w:p w14:paraId="06BF4044" w14:textId="1F4A72F7" w:rsidR="004E4354" w:rsidRPr="00721329" w:rsidRDefault="004E4354" w:rsidP="004E4354">
            <w:pPr>
              <w:rPr>
                <w:rFonts w:ascii="Century Gothic" w:hAnsi="Century Gothic"/>
              </w:rPr>
            </w:pPr>
            <w:r w:rsidRPr="00721329">
              <w:rPr>
                <w:rFonts w:ascii="Century Gothic" w:hAnsi="Century Gothic"/>
                <w:noProof/>
              </w:rPr>
              <w:drawing>
                <wp:inline distT="0" distB="0" distL="0" distR="0" wp14:anchorId="06291F30" wp14:editId="729E236A">
                  <wp:extent cx="3710162" cy="1533300"/>
                  <wp:effectExtent l="0" t="0" r="5080" b="0"/>
                  <wp:docPr id="7" name="Picture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47BDE72-C776-4D95-A221-196CEC0EE9C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47BDE72-C776-4D95-A221-196CEC0EE9C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0162" cy="1533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24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38125F41" w14:textId="77777777" w:rsidR="004E4354" w:rsidRPr="00721329" w:rsidRDefault="004E4354" w:rsidP="004E4354">
            <w:pPr>
              <w:jc w:val="center"/>
              <w:rPr>
                <w:rFonts w:ascii="Century Gothic" w:hAnsi="Century Gothic"/>
                <w:b/>
                <w:sz w:val="40"/>
                <w:szCs w:val="40"/>
              </w:rPr>
            </w:pPr>
            <w:r w:rsidRPr="00721329">
              <w:rPr>
                <w:rFonts w:ascii="Century Gothic" w:hAnsi="Century Gothic"/>
                <w:b/>
                <w:sz w:val="40"/>
                <w:szCs w:val="40"/>
              </w:rPr>
              <w:t>MEETING</w:t>
            </w:r>
          </w:p>
          <w:p w14:paraId="72112B25" w14:textId="33DD246B" w:rsidR="004E4354" w:rsidRPr="00721329" w:rsidRDefault="004E4354" w:rsidP="004E4354">
            <w:pPr>
              <w:jc w:val="center"/>
              <w:rPr>
                <w:rFonts w:ascii="Century Gothic" w:hAnsi="Century Gothic"/>
              </w:rPr>
            </w:pPr>
            <w:r w:rsidRPr="00721329">
              <w:rPr>
                <w:rFonts w:ascii="Century Gothic" w:hAnsi="Century Gothic"/>
                <w:b/>
                <w:sz w:val="40"/>
                <w:szCs w:val="40"/>
              </w:rPr>
              <w:t>SIGN IN SHEET</w:t>
            </w:r>
          </w:p>
        </w:tc>
      </w:tr>
      <w:tr w:rsidR="00D44BB1" w:rsidRPr="00721329" w14:paraId="7EB3EE31" w14:textId="77777777" w:rsidTr="00D44BB1">
        <w:tblPrEx>
          <w:jc w:val="left"/>
        </w:tblPrEx>
        <w:tc>
          <w:tcPr>
            <w:tcW w:w="10790" w:type="dxa"/>
            <w:gridSpan w:val="2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3FE992DD" w14:textId="77777777" w:rsidR="00D44BB1" w:rsidRPr="00721329" w:rsidRDefault="00D44BB1" w:rsidP="00754B3C">
            <w:pPr>
              <w:jc w:val="center"/>
              <w:rPr>
                <w:rFonts w:ascii="Century Gothic" w:hAnsi="Century Gothic"/>
                <w:sz w:val="10"/>
                <w:szCs w:val="10"/>
              </w:rPr>
            </w:pPr>
          </w:p>
        </w:tc>
      </w:tr>
    </w:tbl>
    <w:tbl>
      <w:tblPr>
        <w:tblW w:w="10790" w:type="dxa"/>
        <w:tblLayout w:type="fixed"/>
        <w:tblLook w:val="04A0" w:firstRow="1" w:lastRow="0" w:firstColumn="1" w:lastColumn="0" w:noHBand="0" w:noVBand="1"/>
      </w:tblPr>
      <w:tblGrid>
        <w:gridCol w:w="266"/>
        <w:gridCol w:w="2280"/>
        <w:gridCol w:w="2340"/>
        <w:gridCol w:w="960"/>
        <w:gridCol w:w="266"/>
        <w:gridCol w:w="1874"/>
        <w:gridCol w:w="284"/>
        <w:gridCol w:w="270"/>
        <w:gridCol w:w="1980"/>
        <w:gridCol w:w="270"/>
      </w:tblGrid>
      <w:tr w:rsidR="004E4354" w:rsidRPr="00721329" w14:paraId="534317F3" w14:textId="77777777" w:rsidTr="00D44BB1">
        <w:trPr>
          <w:trHeight w:val="225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37A0717A" w14:textId="40DD6864" w:rsidR="004E4354" w:rsidRPr="00721329" w:rsidRDefault="004E4354" w:rsidP="004E4354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</w:p>
        </w:tc>
        <w:tc>
          <w:tcPr>
            <w:tcW w:w="800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27B1101B" w14:textId="279CAE74" w:rsidR="004E4354" w:rsidRPr="00721329" w:rsidRDefault="004E4354" w:rsidP="004E4354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721329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MEETING TITLE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4EC3B460" w14:textId="226EAA63" w:rsidR="004E4354" w:rsidRPr="00721329" w:rsidRDefault="004E4354" w:rsidP="004E4354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1CC6B212" w14:textId="1FE0FB15" w:rsidR="004E4354" w:rsidRPr="00721329" w:rsidRDefault="004E4354" w:rsidP="004E4354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721329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2F2F2"/>
            <w:noWrap/>
            <w:vAlign w:val="bottom"/>
          </w:tcPr>
          <w:p w14:paraId="0DAA2466" w14:textId="240B1776" w:rsidR="004E4354" w:rsidRPr="00721329" w:rsidRDefault="004E4354" w:rsidP="004E4354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</w:p>
        </w:tc>
      </w:tr>
      <w:tr w:rsidR="00D44BB1" w:rsidRPr="00721329" w14:paraId="5A7C74D1" w14:textId="77777777" w:rsidTr="00D44BB1">
        <w:trPr>
          <w:trHeight w:val="4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4FFA9646" w14:textId="08FA8C6A" w:rsidR="004E4354" w:rsidRPr="00721329" w:rsidRDefault="004E4354" w:rsidP="004E4354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800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3E2D4" w14:textId="77777777" w:rsidR="004E4354" w:rsidRPr="00721329" w:rsidRDefault="004E4354" w:rsidP="004E4354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</w:rPr>
            </w:pPr>
            <w:r w:rsidRPr="00721329">
              <w:rPr>
                <w:rFonts w:ascii="Century Gothic" w:eastAsia="Times New Roman" w:hAnsi="Century Gothic" w:cs="Calibri"/>
                <w:b/>
                <w:bCs/>
                <w:color w:val="000000"/>
              </w:rPr>
              <w:t>Monthly Department Meeting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2201D255" w14:textId="0A8B5A5B" w:rsidR="004E4354" w:rsidRPr="00721329" w:rsidRDefault="004E4354" w:rsidP="004E4354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ECF43" w14:textId="77777777" w:rsidR="004E4354" w:rsidRPr="00721329" w:rsidRDefault="004E4354" w:rsidP="004E4354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</w:rPr>
            </w:pPr>
            <w:r w:rsidRPr="00721329">
              <w:rPr>
                <w:rFonts w:ascii="Century Gothic" w:eastAsia="Times New Roman" w:hAnsi="Century Gothic" w:cs="Calibri"/>
                <w:b/>
                <w:bCs/>
                <w:color w:val="000000"/>
              </w:rPr>
              <w:t>mm/</w:t>
            </w:r>
            <w:proofErr w:type="spellStart"/>
            <w:r w:rsidRPr="00721329">
              <w:rPr>
                <w:rFonts w:ascii="Century Gothic" w:eastAsia="Times New Roman" w:hAnsi="Century Gothic" w:cs="Calibri"/>
                <w:b/>
                <w:bCs/>
                <w:color w:val="000000"/>
              </w:rPr>
              <w:t>dd</w:t>
            </w:r>
            <w:proofErr w:type="spellEnd"/>
            <w:r w:rsidRPr="00721329">
              <w:rPr>
                <w:rFonts w:ascii="Century Gothic" w:eastAsia="Times New Roman" w:hAnsi="Century Gothic" w:cs="Calibri"/>
                <w:b/>
                <w:bCs/>
                <w:color w:val="000000"/>
              </w:rPr>
              <w:t>/</w:t>
            </w:r>
            <w:proofErr w:type="spellStart"/>
            <w:r w:rsidRPr="00721329">
              <w:rPr>
                <w:rFonts w:ascii="Century Gothic" w:eastAsia="Times New Roman" w:hAnsi="Century Gothic" w:cs="Calibri"/>
                <w:b/>
                <w:bCs/>
                <w:color w:val="000000"/>
              </w:rPr>
              <w:t>yyyy</w:t>
            </w:r>
            <w:proofErr w:type="spellEnd"/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769202A5" w14:textId="588FDADD" w:rsidR="004E4354" w:rsidRPr="00721329" w:rsidRDefault="004E4354" w:rsidP="004E4354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E4354" w:rsidRPr="00721329" w14:paraId="787CC4D0" w14:textId="77777777" w:rsidTr="00D44BB1">
        <w:trPr>
          <w:trHeight w:val="225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739A5FF2" w14:textId="0EE967F2" w:rsidR="004E4354" w:rsidRPr="00721329" w:rsidRDefault="004E4354" w:rsidP="004E4354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</w:p>
        </w:tc>
        <w:tc>
          <w:tcPr>
            <w:tcW w:w="55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5E4BE27C" w14:textId="69A35C2E" w:rsidR="004E4354" w:rsidRPr="00721329" w:rsidRDefault="004E4354" w:rsidP="004E4354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721329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DEPARTMENT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203CA1B0" w14:textId="5AC5AD86" w:rsidR="004E4354" w:rsidRPr="00721329" w:rsidRDefault="004E4354" w:rsidP="004E4354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</w:p>
        </w:tc>
        <w:tc>
          <w:tcPr>
            <w:tcW w:w="21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7BD387E9" w14:textId="451F14DD" w:rsidR="004E4354" w:rsidRPr="00721329" w:rsidRDefault="004E4354" w:rsidP="004E4354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721329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START TIM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</w:tcPr>
          <w:p w14:paraId="7D11F325" w14:textId="1F1605FD" w:rsidR="004E4354" w:rsidRPr="00721329" w:rsidRDefault="004E4354" w:rsidP="004E4354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7372C522" w14:textId="039BCB20" w:rsidR="004E4354" w:rsidRPr="00721329" w:rsidRDefault="004E4354" w:rsidP="004E4354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721329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END TIM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2F2F2"/>
            <w:noWrap/>
            <w:vAlign w:val="bottom"/>
          </w:tcPr>
          <w:p w14:paraId="1501934E" w14:textId="21CC37B0" w:rsidR="004E4354" w:rsidRPr="00721329" w:rsidRDefault="004E4354" w:rsidP="004E4354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</w:p>
        </w:tc>
      </w:tr>
      <w:tr w:rsidR="004E4354" w:rsidRPr="00721329" w14:paraId="18593076" w14:textId="77777777" w:rsidTr="00D44BB1">
        <w:trPr>
          <w:trHeight w:val="4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65976994" w14:textId="2B45738D" w:rsidR="004E4354" w:rsidRPr="00721329" w:rsidRDefault="004E4354" w:rsidP="004E4354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55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A4314" w14:textId="77777777" w:rsidR="004E4354" w:rsidRPr="00721329" w:rsidRDefault="004E4354" w:rsidP="004E4354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</w:rPr>
            </w:pPr>
            <w:r w:rsidRPr="00721329">
              <w:rPr>
                <w:rFonts w:ascii="Century Gothic" w:eastAsia="Times New Roman" w:hAnsi="Century Gothic" w:cs="Calibri"/>
                <w:b/>
                <w:bCs/>
                <w:color w:val="000000"/>
              </w:rPr>
              <w:t>&lt;Department&gt;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10AC6130" w14:textId="6C9ED2D5" w:rsidR="004E4354" w:rsidRPr="00721329" w:rsidRDefault="004E4354" w:rsidP="004E4354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918EC" w14:textId="77777777" w:rsidR="004E4354" w:rsidRPr="00721329" w:rsidRDefault="004E4354" w:rsidP="004E4354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</w:rPr>
            </w:pPr>
            <w:proofErr w:type="spellStart"/>
            <w:r w:rsidRPr="00721329">
              <w:rPr>
                <w:rFonts w:ascii="Century Gothic" w:eastAsia="Times New Roman" w:hAnsi="Century Gothic" w:cs="Calibri"/>
                <w:b/>
                <w:bCs/>
                <w:color w:val="000000"/>
              </w:rPr>
              <w:t>hh:mm</w:t>
            </w:r>
            <w:proofErr w:type="spellEnd"/>
            <w:r w:rsidRPr="00721329">
              <w:rPr>
                <w:rFonts w:ascii="Century Gothic" w:eastAsia="Times New Roman" w:hAnsi="Century Gothic" w:cs="Calibri"/>
                <w:b/>
                <w:bCs/>
                <w:color w:val="000000"/>
              </w:rPr>
              <w:t xml:space="preserve"> AM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1DDDEF33" w14:textId="2AF085D7" w:rsidR="004E4354" w:rsidRPr="00721329" w:rsidRDefault="004E4354" w:rsidP="004E4354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E4CB8" w14:textId="77777777" w:rsidR="004E4354" w:rsidRPr="00721329" w:rsidRDefault="004E4354" w:rsidP="004E4354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</w:rPr>
            </w:pPr>
            <w:proofErr w:type="spellStart"/>
            <w:r w:rsidRPr="00721329">
              <w:rPr>
                <w:rFonts w:ascii="Century Gothic" w:eastAsia="Times New Roman" w:hAnsi="Century Gothic" w:cs="Calibri"/>
                <w:b/>
                <w:bCs/>
                <w:color w:val="000000"/>
              </w:rPr>
              <w:t>hh:mm</w:t>
            </w:r>
            <w:proofErr w:type="spellEnd"/>
            <w:r w:rsidRPr="00721329">
              <w:rPr>
                <w:rFonts w:ascii="Century Gothic" w:eastAsia="Times New Roman" w:hAnsi="Century Gothic" w:cs="Calibri"/>
                <w:b/>
                <w:bCs/>
                <w:color w:val="000000"/>
              </w:rPr>
              <w:t xml:space="preserve"> AM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19421CD7" w14:textId="328127E4" w:rsidR="004E4354" w:rsidRPr="00721329" w:rsidRDefault="004E4354" w:rsidP="004E4354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D44BB1" w:rsidRPr="00721329" w14:paraId="6ECF735E" w14:textId="77777777" w:rsidTr="00D44BB1">
        <w:trPr>
          <w:trHeight w:val="81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061D35F" w14:textId="77777777" w:rsidR="00D44BB1" w:rsidRPr="00721329" w:rsidRDefault="00D44BB1" w:rsidP="004E4354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0"/>
                <w:szCs w:val="10"/>
              </w:rPr>
            </w:pPr>
          </w:p>
        </w:tc>
        <w:tc>
          <w:tcPr>
            <w:tcW w:w="55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3F6B45D" w14:textId="77777777" w:rsidR="00D44BB1" w:rsidRPr="00721329" w:rsidRDefault="00D44BB1" w:rsidP="004E4354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A7206E3" w14:textId="77777777" w:rsidR="00D44BB1" w:rsidRPr="00721329" w:rsidRDefault="00D44BB1" w:rsidP="004E4354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0"/>
                <w:szCs w:val="10"/>
              </w:rPr>
            </w:pPr>
          </w:p>
        </w:tc>
        <w:tc>
          <w:tcPr>
            <w:tcW w:w="21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37F07A8" w14:textId="77777777" w:rsidR="00D44BB1" w:rsidRPr="00721329" w:rsidRDefault="00D44BB1" w:rsidP="004E4354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B55A606" w14:textId="77777777" w:rsidR="00D44BB1" w:rsidRPr="00721329" w:rsidRDefault="00D44BB1" w:rsidP="004E4354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0"/>
                <w:szCs w:val="1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FCF26E5" w14:textId="77777777" w:rsidR="00D44BB1" w:rsidRPr="00721329" w:rsidRDefault="00D44BB1" w:rsidP="004E4354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913FCA0" w14:textId="77777777" w:rsidR="00D44BB1" w:rsidRPr="00721329" w:rsidRDefault="00D44BB1" w:rsidP="004E4354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0"/>
                <w:szCs w:val="10"/>
              </w:rPr>
            </w:pPr>
          </w:p>
        </w:tc>
      </w:tr>
      <w:tr w:rsidR="004E4354" w:rsidRPr="00721329" w14:paraId="695B1514" w14:textId="77777777" w:rsidTr="00D44BB1">
        <w:trPr>
          <w:trHeight w:val="4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2C44B7D" w14:textId="2368D967" w:rsidR="004E4354" w:rsidRPr="00721329" w:rsidRDefault="004E4354" w:rsidP="004E4354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595959"/>
            <w:noWrap/>
            <w:vAlign w:val="center"/>
            <w:hideMark/>
          </w:tcPr>
          <w:p w14:paraId="3F90B48E" w14:textId="77777777" w:rsidR="004E4354" w:rsidRPr="00721329" w:rsidRDefault="004E4354" w:rsidP="004E43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</w:rPr>
            </w:pPr>
            <w:r w:rsidRPr="00721329">
              <w:rPr>
                <w:rFonts w:ascii="Century Gothic" w:eastAsia="Times New Roman" w:hAnsi="Century Gothic" w:cs="Calibri"/>
                <w:color w:val="FFFFFF"/>
              </w:rPr>
              <w:t>Name</w:t>
            </w:r>
          </w:p>
        </w:tc>
        <w:tc>
          <w:tcPr>
            <w:tcW w:w="23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595959"/>
            <w:noWrap/>
            <w:vAlign w:val="center"/>
            <w:hideMark/>
          </w:tcPr>
          <w:p w14:paraId="2D6B83A1" w14:textId="77777777" w:rsidR="004E4354" w:rsidRPr="00721329" w:rsidRDefault="004E4354" w:rsidP="004E43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</w:rPr>
            </w:pPr>
            <w:r w:rsidRPr="00721329">
              <w:rPr>
                <w:rFonts w:ascii="Century Gothic" w:eastAsia="Times New Roman" w:hAnsi="Century Gothic" w:cs="Calibri"/>
                <w:color w:val="FFFFFF"/>
              </w:rPr>
              <w:t>Title</w:t>
            </w:r>
          </w:p>
        </w:tc>
        <w:tc>
          <w:tcPr>
            <w:tcW w:w="310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595959"/>
            <w:noWrap/>
            <w:vAlign w:val="center"/>
            <w:hideMark/>
          </w:tcPr>
          <w:p w14:paraId="10A59261" w14:textId="77777777" w:rsidR="004E4354" w:rsidRPr="00721329" w:rsidRDefault="004E4354" w:rsidP="004E43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</w:rPr>
            </w:pPr>
            <w:r w:rsidRPr="00721329">
              <w:rPr>
                <w:rFonts w:ascii="Century Gothic" w:eastAsia="Times New Roman" w:hAnsi="Century Gothic" w:cs="Calibri"/>
                <w:color w:val="FFFFFF"/>
              </w:rPr>
              <w:t>Email Address</w:t>
            </w:r>
          </w:p>
        </w:tc>
        <w:tc>
          <w:tcPr>
            <w:tcW w:w="253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595959"/>
            <w:noWrap/>
            <w:vAlign w:val="center"/>
            <w:hideMark/>
          </w:tcPr>
          <w:p w14:paraId="3AED5361" w14:textId="77777777" w:rsidR="004E4354" w:rsidRPr="00721329" w:rsidRDefault="004E4354" w:rsidP="004E43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FFFFFF"/>
              </w:rPr>
            </w:pPr>
            <w:r w:rsidRPr="00721329">
              <w:rPr>
                <w:rFonts w:ascii="Century Gothic" w:eastAsia="Times New Roman" w:hAnsi="Century Gothic" w:cs="Calibri"/>
                <w:color w:val="FFFFFF"/>
              </w:rPr>
              <w:t>Signatur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3DA4764C" w14:textId="34BE2F39" w:rsidR="004E4354" w:rsidRPr="00721329" w:rsidRDefault="004E4354" w:rsidP="004E4354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E4354" w:rsidRPr="00721329" w14:paraId="45C03A78" w14:textId="77777777" w:rsidTr="00D44BB1">
        <w:trPr>
          <w:trHeight w:val="4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66448771" w14:textId="0868F786" w:rsidR="004E4354" w:rsidRPr="00721329" w:rsidRDefault="004E4354" w:rsidP="004E4354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E0CD875" w14:textId="77777777" w:rsidR="004E4354" w:rsidRPr="00721329" w:rsidRDefault="004E4354" w:rsidP="004E4354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721329">
              <w:rPr>
                <w:rFonts w:ascii="Century Gothic" w:eastAsia="Times New Roman" w:hAnsi="Century Gothic" w:cs="Calibri"/>
                <w:color w:val="000000"/>
              </w:rPr>
              <w:t>John Smith</w:t>
            </w:r>
          </w:p>
        </w:tc>
        <w:tc>
          <w:tcPr>
            <w:tcW w:w="2340" w:type="dxa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D8FB9C" w14:textId="77777777" w:rsidR="004E4354" w:rsidRPr="00721329" w:rsidRDefault="004E4354" w:rsidP="004E4354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721329">
              <w:rPr>
                <w:rFonts w:ascii="Century Gothic" w:eastAsia="Times New Roman" w:hAnsi="Century Gothic" w:cs="Calibri"/>
                <w:color w:val="000000"/>
              </w:rPr>
              <w:t>Finance Officer</w:t>
            </w:r>
          </w:p>
        </w:tc>
        <w:tc>
          <w:tcPr>
            <w:tcW w:w="3100" w:type="dxa"/>
            <w:gridSpan w:val="3"/>
            <w:tcBorders>
              <w:top w:val="single" w:sz="4" w:space="0" w:color="BFBF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08397A4C" w14:textId="77777777" w:rsidR="004E4354" w:rsidRPr="00721329" w:rsidRDefault="004E4354" w:rsidP="004E4354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721329">
              <w:rPr>
                <w:rFonts w:ascii="Century Gothic" w:eastAsia="Times New Roman" w:hAnsi="Century Gothic" w:cs="Calibri"/>
                <w:color w:val="000000"/>
              </w:rPr>
              <w:t>johnsmith@company.com</w:t>
            </w:r>
          </w:p>
        </w:tc>
        <w:tc>
          <w:tcPr>
            <w:tcW w:w="253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157B5F" w14:textId="753C51A0" w:rsidR="004E4354" w:rsidRPr="00721329" w:rsidRDefault="004E4354" w:rsidP="004E43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732AA31B" w14:textId="7F266A0E" w:rsidR="004E4354" w:rsidRPr="00721329" w:rsidRDefault="004E4354" w:rsidP="004E4354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E4354" w:rsidRPr="00721329" w14:paraId="690F33AF" w14:textId="77777777" w:rsidTr="00D44BB1">
        <w:trPr>
          <w:trHeight w:val="4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C4EDC9B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721893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259951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39779111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050E72" w14:textId="77777777" w:rsidR="004E4354" w:rsidRPr="00721329" w:rsidRDefault="004E4354" w:rsidP="00754B3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4C07FA03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E4354" w:rsidRPr="00721329" w14:paraId="6FAF44A0" w14:textId="77777777" w:rsidTr="00D44BB1">
        <w:trPr>
          <w:trHeight w:val="4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73E9E50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4C1F75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5F8E6A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4BE75A37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7CC46E" w14:textId="77777777" w:rsidR="004E4354" w:rsidRPr="00721329" w:rsidRDefault="004E4354" w:rsidP="00754B3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1E885846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E4354" w:rsidRPr="00721329" w14:paraId="29960DFD" w14:textId="77777777" w:rsidTr="00D44BB1">
        <w:trPr>
          <w:trHeight w:val="4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1E8AE1B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6BFE93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123328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2D4152A2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0BE72B" w14:textId="77777777" w:rsidR="004E4354" w:rsidRPr="00721329" w:rsidRDefault="004E4354" w:rsidP="00754B3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69B0400C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E4354" w:rsidRPr="00721329" w14:paraId="7B497AC1" w14:textId="77777777" w:rsidTr="00D44BB1">
        <w:trPr>
          <w:trHeight w:val="4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CA35F86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9495DC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45EE44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4AD27C45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F64D8B" w14:textId="77777777" w:rsidR="004E4354" w:rsidRPr="00721329" w:rsidRDefault="004E4354" w:rsidP="00754B3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0F09853F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E4354" w:rsidRPr="00721329" w14:paraId="3E19E4B5" w14:textId="77777777" w:rsidTr="00D44BB1">
        <w:trPr>
          <w:trHeight w:val="4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ABC18E1" w14:textId="3DEC7E83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13254F" w14:textId="343BF4AA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8B4309" w14:textId="65637993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03976326" w14:textId="0267DBAF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C36917" w14:textId="26144CA8" w:rsidR="004E4354" w:rsidRPr="00721329" w:rsidRDefault="004E4354" w:rsidP="00754B3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20A391B7" w14:textId="7FBF9ECE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E4354" w:rsidRPr="00721329" w14:paraId="17D3B099" w14:textId="77777777" w:rsidTr="00D44BB1">
        <w:trPr>
          <w:trHeight w:val="4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187E35E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2A644A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564E3E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38044E75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429F3F" w14:textId="77777777" w:rsidR="004E4354" w:rsidRPr="00721329" w:rsidRDefault="004E4354" w:rsidP="00754B3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4EE3E4F7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E4354" w:rsidRPr="00721329" w14:paraId="7877DE7D" w14:textId="77777777" w:rsidTr="00D44BB1">
        <w:trPr>
          <w:trHeight w:val="480"/>
        </w:trPr>
        <w:tc>
          <w:tcPr>
            <w:tcW w:w="266" w:type="dxa"/>
            <w:tcBorders>
              <w:top w:val="nil"/>
              <w:left w:val="single" w:sz="12" w:space="0" w:color="auto"/>
              <w:right w:val="nil"/>
            </w:tcBorders>
            <w:shd w:val="clear" w:color="000000" w:fill="F2F2F2"/>
            <w:noWrap/>
            <w:vAlign w:val="center"/>
          </w:tcPr>
          <w:p w14:paraId="3B230CDA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B0C815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F8B301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31F8245A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975542" w14:textId="77777777" w:rsidR="004E4354" w:rsidRPr="00721329" w:rsidRDefault="004E4354" w:rsidP="00754B3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23AE802C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E4354" w:rsidRPr="00721329" w14:paraId="4E1ADAA1" w14:textId="77777777" w:rsidTr="00D44BB1">
        <w:trPr>
          <w:trHeight w:val="480"/>
        </w:trPr>
        <w:tc>
          <w:tcPr>
            <w:tcW w:w="266" w:type="dxa"/>
            <w:tcBorders>
              <w:top w:val="nil"/>
              <w:left w:val="single" w:sz="12" w:space="0" w:color="auto"/>
              <w:right w:val="nil"/>
            </w:tcBorders>
            <w:shd w:val="clear" w:color="000000" w:fill="F2F2F2"/>
            <w:noWrap/>
            <w:vAlign w:val="center"/>
          </w:tcPr>
          <w:p w14:paraId="299F5EB1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007AC0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71F868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right w:val="nil"/>
            </w:tcBorders>
            <w:shd w:val="clear" w:color="auto" w:fill="auto"/>
            <w:noWrap/>
            <w:vAlign w:val="center"/>
          </w:tcPr>
          <w:p w14:paraId="7A5393C1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585B7B" w14:textId="77777777" w:rsidR="004E4354" w:rsidRPr="00721329" w:rsidRDefault="004E4354" w:rsidP="00754B3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1FBA6E01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E4354" w:rsidRPr="00721329" w14:paraId="1C67794F" w14:textId="77777777" w:rsidTr="00D44BB1">
        <w:trPr>
          <w:trHeight w:val="480"/>
        </w:trPr>
        <w:tc>
          <w:tcPr>
            <w:tcW w:w="266" w:type="dxa"/>
            <w:tcBorders>
              <w:left w:val="single" w:sz="12" w:space="0" w:color="auto"/>
              <w:right w:val="nil"/>
            </w:tcBorders>
            <w:shd w:val="clear" w:color="000000" w:fill="F2F2F2"/>
            <w:noWrap/>
            <w:vAlign w:val="center"/>
          </w:tcPr>
          <w:p w14:paraId="011F9CB3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CB41CA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A7B627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right w:val="nil"/>
            </w:tcBorders>
            <w:shd w:val="clear" w:color="auto" w:fill="auto"/>
            <w:noWrap/>
            <w:vAlign w:val="center"/>
          </w:tcPr>
          <w:p w14:paraId="6103DE5B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7625BE" w14:textId="77777777" w:rsidR="004E4354" w:rsidRPr="00721329" w:rsidRDefault="004E4354" w:rsidP="00754B3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" w:type="dxa"/>
            <w:tcBorders>
              <w:left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0B92DE51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E4354" w:rsidRPr="00721329" w14:paraId="7D8E08C9" w14:textId="77777777" w:rsidTr="00D44BB1">
        <w:trPr>
          <w:trHeight w:val="480"/>
        </w:trPr>
        <w:tc>
          <w:tcPr>
            <w:tcW w:w="266" w:type="dxa"/>
            <w:tcBorders>
              <w:left w:val="single" w:sz="12" w:space="0" w:color="auto"/>
              <w:right w:val="nil"/>
            </w:tcBorders>
            <w:shd w:val="clear" w:color="000000" w:fill="F2F2F2"/>
            <w:noWrap/>
            <w:vAlign w:val="center"/>
          </w:tcPr>
          <w:p w14:paraId="48A581CC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714E7F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DD1A61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right w:val="nil"/>
            </w:tcBorders>
            <w:shd w:val="clear" w:color="auto" w:fill="auto"/>
            <w:noWrap/>
            <w:vAlign w:val="center"/>
          </w:tcPr>
          <w:p w14:paraId="6E49D693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B9AF5A" w14:textId="77777777" w:rsidR="004E4354" w:rsidRPr="00721329" w:rsidRDefault="004E4354" w:rsidP="00754B3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" w:type="dxa"/>
            <w:tcBorders>
              <w:left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6B88E38A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E4354" w:rsidRPr="00721329" w14:paraId="7D5A2EF8" w14:textId="77777777" w:rsidTr="00D44BB1">
        <w:trPr>
          <w:trHeight w:val="480"/>
        </w:trPr>
        <w:tc>
          <w:tcPr>
            <w:tcW w:w="266" w:type="dxa"/>
            <w:tcBorders>
              <w:left w:val="single" w:sz="12" w:space="0" w:color="auto"/>
              <w:right w:val="nil"/>
            </w:tcBorders>
            <w:shd w:val="clear" w:color="000000" w:fill="F2F2F2"/>
            <w:noWrap/>
            <w:vAlign w:val="center"/>
          </w:tcPr>
          <w:p w14:paraId="4CF3F756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6482DF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FD7CAE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right w:val="nil"/>
            </w:tcBorders>
            <w:shd w:val="clear" w:color="auto" w:fill="auto"/>
            <w:noWrap/>
            <w:vAlign w:val="center"/>
          </w:tcPr>
          <w:p w14:paraId="4FA4E69E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301936" w14:textId="77777777" w:rsidR="004E4354" w:rsidRPr="00721329" w:rsidRDefault="004E4354" w:rsidP="00754B3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" w:type="dxa"/>
            <w:tcBorders>
              <w:left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4443EFFA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E4354" w:rsidRPr="00721329" w14:paraId="55C1ED9B" w14:textId="77777777" w:rsidTr="00D44BB1">
        <w:trPr>
          <w:trHeight w:val="480"/>
        </w:trPr>
        <w:tc>
          <w:tcPr>
            <w:tcW w:w="266" w:type="dxa"/>
            <w:tcBorders>
              <w:left w:val="single" w:sz="12" w:space="0" w:color="auto"/>
              <w:right w:val="nil"/>
            </w:tcBorders>
            <w:shd w:val="clear" w:color="000000" w:fill="F2F2F2"/>
            <w:noWrap/>
            <w:vAlign w:val="center"/>
          </w:tcPr>
          <w:p w14:paraId="07C8E88B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8DC721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1D2463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right w:val="nil"/>
            </w:tcBorders>
            <w:shd w:val="clear" w:color="auto" w:fill="auto"/>
            <w:noWrap/>
            <w:vAlign w:val="center"/>
          </w:tcPr>
          <w:p w14:paraId="3409DD48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7ADB9C" w14:textId="77777777" w:rsidR="004E4354" w:rsidRPr="00721329" w:rsidRDefault="004E4354" w:rsidP="00754B3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" w:type="dxa"/>
            <w:tcBorders>
              <w:left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7947E24F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E4354" w:rsidRPr="00721329" w14:paraId="431340E5" w14:textId="77777777" w:rsidTr="00D44BB1">
        <w:trPr>
          <w:trHeight w:val="480"/>
        </w:trPr>
        <w:tc>
          <w:tcPr>
            <w:tcW w:w="266" w:type="dxa"/>
            <w:tcBorders>
              <w:left w:val="single" w:sz="12" w:space="0" w:color="auto"/>
              <w:right w:val="nil"/>
            </w:tcBorders>
            <w:shd w:val="clear" w:color="000000" w:fill="F2F2F2"/>
            <w:noWrap/>
            <w:vAlign w:val="center"/>
          </w:tcPr>
          <w:p w14:paraId="0BC5255C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36E9EE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B90915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right w:val="nil"/>
            </w:tcBorders>
            <w:shd w:val="clear" w:color="auto" w:fill="auto"/>
            <w:noWrap/>
            <w:vAlign w:val="center"/>
          </w:tcPr>
          <w:p w14:paraId="439E3841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E0F659" w14:textId="77777777" w:rsidR="004E4354" w:rsidRPr="00721329" w:rsidRDefault="004E4354" w:rsidP="00754B3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" w:type="dxa"/>
            <w:tcBorders>
              <w:left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7C577AE9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E4354" w:rsidRPr="00721329" w14:paraId="482E5C35" w14:textId="77777777" w:rsidTr="00D44BB1">
        <w:trPr>
          <w:trHeight w:val="480"/>
        </w:trPr>
        <w:tc>
          <w:tcPr>
            <w:tcW w:w="266" w:type="dxa"/>
            <w:tcBorders>
              <w:left w:val="single" w:sz="12" w:space="0" w:color="auto"/>
              <w:right w:val="nil"/>
            </w:tcBorders>
            <w:shd w:val="clear" w:color="000000" w:fill="F2F2F2"/>
            <w:noWrap/>
            <w:vAlign w:val="center"/>
          </w:tcPr>
          <w:p w14:paraId="54AD5B98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9FBE39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5148AE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right w:val="nil"/>
            </w:tcBorders>
            <w:shd w:val="clear" w:color="auto" w:fill="auto"/>
            <w:noWrap/>
            <w:vAlign w:val="center"/>
          </w:tcPr>
          <w:p w14:paraId="695E08FC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8B9A37" w14:textId="77777777" w:rsidR="004E4354" w:rsidRPr="00721329" w:rsidRDefault="004E4354" w:rsidP="00754B3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" w:type="dxa"/>
            <w:tcBorders>
              <w:left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21A814B0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E4354" w:rsidRPr="00721329" w14:paraId="05A809ED" w14:textId="77777777" w:rsidTr="00D44BB1">
        <w:trPr>
          <w:trHeight w:val="480"/>
        </w:trPr>
        <w:tc>
          <w:tcPr>
            <w:tcW w:w="266" w:type="dxa"/>
            <w:tcBorders>
              <w:left w:val="single" w:sz="12" w:space="0" w:color="auto"/>
              <w:right w:val="nil"/>
            </w:tcBorders>
            <w:shd w:val="clear" w:color="000000" w:fill="F2F2F2"/>
            <w:noWrap/>
            <w:vAlign w:val="center"/>
          </w:tcPr>
          <w:p w14:paraId="359446E7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70EA1B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D1CDA6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right w:val="nil"/>
            </w:tcBorders>
            <w:shd w:val="clear" w:color="auto" w:fill="auto"/>
            <w:noWrap/>
            <w:vAlign w:val="center"/>
          </w:tcPr>
          <w:p w14:paraId="6DCB29DA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bookmarkStart w:id="0" w:name="_GoBack"/>
            <w:bookmarkEnd w:id="0"/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117427" w14:textId="77777777" w:rsidR="004E4354" w:rsidRPr="00721329" w:rsidRDefault="004E4354" w:rsidP="00754B3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" w:type="dxa"/>
            <w:tcBorders>
              <w:left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06A1BBA3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D44BB1" w:rsidRPr="00721329" w14:paraId="0ACCF4E6" w14:textId="77777777" w:rsidTr="00D44BB1">
        <w:trPr>
          <w:trHeight w:val="480"/>
        </w:trPr>
        <w:tc>
          <w:tcPr>
            <w:tcW w:w="266" w:type="dxa"/>
            <w:tcBorders>
              <w:left w:val="single" w:sz="12" w:space="0" w:color="auto"/>
              <w:right w:val="nil"/>
            </w:tcBorders>
            <w:shd w:val="clear" w:color="000000" w:fill="F2F2F2"/>
            <w:noWrap/>
            <w:vAlign w:val="center"/>
          </w:tcPr>
          <w:p w14:paraId="4999785A" w14:textId="77777777" w:rsidR="00D44BB1" w:rsidRPr="00721329" w:rsidRDefault="00D44BB1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AAE013" w14:textId="77777777" w:rsidR="00D44BB1" w:rsidRPr="00721329" w:rsidRDefault="00D44BB1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630866" w14:textId="77777777" w:rsidR="00D44BB1" w:rsidRPr="00721329" w:rsidRDefault="00D44BB1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6746268A" w14:textId="77777777" w:rsidR="00D44BB1" w:rsidRPr="00721329" w:rsidRDefault="00D44BB1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417525" w14:textId="77777777" w:rsidR="00D44BB1" w:rsidRPr="00721329" w:rsidRDefault="00D44BB1" w:rsidP="00754B3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" w:type="dxa"/>
            <w:tcBorders>
              <w:left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2F37CD55" w14:textId="77777777" w:rsidR="00D44BB1" w:rsidRPr="00721329" w:rsidRDefault="00D44BB1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4E4354" w:rsidRPr="00721329" w14:paraId="27E6E6A1" w14:textId="77777777" w:rsidTr="00D44BB1">
        <w:trPr>
          <w:trHeight w:val="480"/>
        </w:trPr>
        <w:tc>
          <w:tcPr>
            <w:tcW w:w="266" w:type="dxa"/>
            <w:tcBorders>
              <w:left w:val="single" w:sz="12" w:space="0" w:color="auto"/>
              <w:right w:val="nil"/>
            </w:tcBorders>
            <w:shd w:val="clear" w:color="000000" w:fill="F2F2F2"/>
            <w:noWrap/>
            <w:vAlign w:val="center"/>
          </w:tcPr>
          <w:p w14:paraId="1A9174EF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3FB244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A6B271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45188DCA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045838" w14:textId="77777777" w:rsidR="004E4354" w:rsidRPr="00721329" w:rsidRDefault="004E4354" w:rsidP="00754B3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70" w:type="dxa"/>
            <w:tcBorders>
              <w:left w:val="nil"/>
              <w:right w:val="single" w:sz="12" w:space="0" w:color="auto"/>
            </w:tcBorders>
            <w:shd w:val="clear" w:color="000000" w:fill="F2F2F2"/>
            <w:noWrap/>
            <w:vAlign w:val="center"/>
          </w:tcPr>
          <w:p w14:paraId="73B95460" w14:textId="77777777" w:rsidR="004E4354" w:rsidRPr="00721329" w:rsidRDefault="004E4354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D44BB1" w:rsidRPr="00721329" w14:paraId="057C1CC5" w14:textId="77777777" w:rsidTr="00D44BB1">
        <w:trPr>
          <w:trHeight w:val="32"/>
        </w:trPr>
        <w:tc>
          <w:tcPr>
            <w:tcW w:w="266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48212165" w14:textId="77777777" w:rsidR="00D44BB1" w:rsidRPr="00721329" w:rsidRDefault="00D44BB1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0"/>
                <w:szCs w:val="10"/>
              </w:rPr>
            </w:pPr>
          </w:p>
        </w:tc>
        <w:tc>
          <w:tcPr>
            <w:tcW w:w="2280" w:type="dxa"/>
            <w:tcBorders>
              <w:top w:val="single" w:sz="4" w:space="0" w:color="BFBFBF" w:themeColor="background1" w:themeShade="BF"/>
              <w:bottom w:val="single" w:sz="12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A0B0D76" w14:textId="77777777" w:rsidR="00D44BB1" w:rsidRPr="00721329" w:rsidRDefault="00D44BB1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0"/>
                <w:szCs w:val="10"/>
              </w:rPr>
            </w:pPr>
          </w:p>
        </w:tc>
        <w:tc>
          <w:tcPr>
            <w:tcW w:w="2340" w:type="dxa"/>
            <w:tcBorders>
              <w:top w:val="single" w:sz="4" w:space="0" w:color="BFBFBF" w:themeColor="background1" w:themeShade="BF"/>
              <w:bottom w:val="single" w:sz="12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51045AD" w14:textId="77777777" w:rsidR="00D44BB1" w:rsidRPr="00721329" w:rsidRDefault="00D44BB1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0"/>
                <w:szCs w:val="10"/>
              </w:rPr>
            </w:pPr>
          </w:p>
        </w:tc>
        <w:tc>
          <w:tcPr>
            <w:tcW w:w="3100" w:type="dxa"/>
            <w:gridSpan w:val="3"/>
            <w:tcBorders>
              <w:top w:val="single" w:sz="4" w:space="0" w:color="BFBFBF" w:themeColor="background1" w:themeShade="BF"/>
              <w:bottom w:val="single" w:sz="12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C4DE792" w14:textId="77777777" w:rsidR="00D44BB1" w:rsidRPr="00721329" w:rsidRDefault="00D44BB1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0"/>
                <w:szCs w:val="10"/>
              </w:rPr>
            </w:pPr>
          </w:p>
        </w:tc>
        <w:tc>
          <w:tcPr>
            <w:tcW w:w="2534" w:type="dxa"/>
            <w:gridSpan w:val="3"/>
            <w:tcBorders>
              <w:top w:val="single" w:sz="4" w:space="0" w:color="BFBFBF" w:themeColor="background1" w:themeShade="BF"/>
              <w:bottom w:val="single" w:sz="12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3B9B132" w14:textId="77777777" w:rsidR="00D44BB1" w:rsidRPr="00721329" w:rsidRDefault="00D44BB1" w:rsidP="00754B3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0"/>
                <w:szCs w:val="10"/>
              </w:rPr>
            </w:pPr>
          </w:p>
        </w:tc>
        <w:tc>
          <w:tcPr>
            <w:tcW w:w="270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5CF8709" w14:textId="77777777" w:rsidR="00D44BB1" w:rsidRPr="00721329" w:rsidRDefault="00D44BB1" w:rsidP="00754B3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0"/>
                <w:szCs w:val="10"/>
              </w:rPr>
            </w:pPr>
          </w:p>
        </w:tc>
      </w:tr>
    </w:tbl>
    <w:p w14:paraId="3BC30510" w14:textId="77777777" w:rsidR="004E4354" w:rsidRPr="00721329" w:rsidRDefault="004E4354" w:rsidP="00D44BB1">
      <w:pPr>
        <w:spacing w:after="0"/>
        <w:rPr>
          <w:rFonts w:ascii="Century Gothic" w:hAnsi="Century Gothic"/>
          <w:sz w:val="2"/>
          <w:szCs w:val="2"/>
        </w:rPr>
      </w:pPr>
    </w:p>
    <w:sectPr w:rsidR="004E4354" w:rsidRPr="00721329" w:rsidSect="0006195C">
      <w:pgSz w:w="12240" w:h="15840"/>
      <w:pgMar w:top="459" w:right="720" w:bottom="720" w:left="720" w:header="45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ECB13D" w14:textId="77777777" w:rsidR="00D63ACE" w:rsidRDefault="00D63ACE" w:rsidP="00FE75B1">
      <w:pPr>
        <w:spacing w:after="0" w:line="240" w:lineRule="auto"/>
      </w:pPr>
      <w:r>
        <w:separator/>
      </w:r>
    </w:p>
  </w:endnote>
  <w:endnote w:type="continuationSeparator" w:id="0">
    <w:p w14:paraId="47956CEC" w14:textId="77777777" w:rsidR="00D63ACE" w:rsidRDefault="00D63ACE" w:rsidP="00FE75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74C877" w14:textId="77777777" w:rsidR="00D63ACE" w:rsidRDefault="00D63ACE" w:rsidP="00FE75B1">
      <w:pPr>
        <w:spacing w:after="0" w:line="240" w:lineRule="auto"/>
      </w:pPr>
      <w:r>
        <w:separator/>
      </w:r>
    </w:p>
  </w:footnote>
  <w:footnote w:type="continuationSeparator" w:id="0">
    <w:p w14:paraId="6AC4A801" w14:textId="77777777" w:rsidR="00D63ACE" w:rsidRDefault="00D63ACE" w:rsidP="00FE75B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NANCC1NjCyMjSyUdpeDU4uLM/DyQApNaAMNrNLUsAAAA"/>
  </w:docVars>
  <w:rsids>
    <w:rsidRoot w:val="00FE75B1"/>
    <w:rsid w:val="00045B8A"/>
    <w:rsid w:val="0006195C"/>
    <w:rsid w:val="00113DB9"/>
    <w:rsid w:val="00117C83"/>
    <w:rsid w:val="00255BD1"/>
    <w:rsid w:val="003400A7"/>
    <w:rsid w:val="003C7AB1"/>
    <w:rsid w:val="004A4C03"/>
    <w:rsid w:val="004E4354"/>
    <w:rsid w:val="005A3D45"/>
    <w:rsid w:val="00612A30"/>
    <w:rsid w:val="00721329"/>
    <w:rsid w:val="007F1D39"/>
    <w:rsid w:val="008530E2"/>
    <w:rsid w:val="00952E48"/>
    <w:rsid w:val="00A57A18"/>
    <w:rsid w:val="00AA607A"/>
    <w:rsid w:val="00AE1C11"/>
    <w:rsid w:val="00B77024"/>
    <w:rsid w:val="00D44BB1"/>
    <w:rsid w:val="00D63ACE"/>
    <w:rsid w:val="00E54AFC"/>
    <w:rsid w:val="00F311B9"/>
    <w:rsid w:val="00FE7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29CFF"/>
  <w15:chartTrackingRefBased/>
  <w15:docId w15:val="{FC376AED-2291-48C7-850C-FA2C175DD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5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5B1"/>
  </w:style>
  <w:style w:type="paragraph" w:styleId="Footer">
    <w:name w:val="footer"/>
    <w:basedOn w:val="Normal"/>
    <w:link w:val="FooterChar"/>
    <w:uiPriority w:val="99"/>
    <w:unhideWhenUsed/>
    <w:rsid w:val="00FE75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5B1"/>
  </w:style>
  <w:style w:type="character" w:styleId="Hyperlink">
    <w:name w:val="Hyperlink"/>
    <w:basedOn w:val="DefaultParagraphFont"/>
    <w:uiPriority w:val="99"/>
    <w:unhideWhenUsed/>
    <w:rsid w:val="00FE75B1"/>
    <w:rPr>
      <w:color w:val="0000FF"/>
      <w:u w:val="single"/>
    </w:rPr>
  </w:style>
  <w:style w:type="table" w:styleId="TableGrid">
    <w:name w:val="Table Grid"/>
    <w:basedOn w:val="TableNormal"/>
    <w:uiPriority w:val="39"/>
    <w:rsid w:val="00FE75B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17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0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Rabia Maqsood</cp:lastModifiedBy>
  <cp:revision>3</cp:revision>
  <dcterms:created xsi:type="dcterms:W3CDTF">2020-01-09T02:52:00Z</dcterms:created>
  <dcterms:modified xsi:type="dcterms:W3CDTF">2020-09-08T16:25:00Z</dcterms:modified>
</cp:coreProperties>
</file>